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Japan</w:t>
      </w:r>
      <w:r>
        <w:t xml:space="preserve"> </w:t>
      </w:r>
      <w:r>
        <w:t xml:space="preserve">Kyoto</w:t>
      </w:r>
    </w:p>
    <w:bookmarkStart w:id="20" w:name="Xe1dab5e925bebaba263e377c49adcee241f9852"/>
    <w:p>
      <w:pPr>
        <w:pStyle w:val="Heading1"/>
      </w:pPr>
      <w:r>
        <w:t xml:space="preserve">Cover Letter for Marine Engineer Position in Kyoto, Japan</w:t>
      </w:r>
    </w:p>
    <w:p>
      <w:pPr>
        <w:pStyle w:val="FirstParagraph"/>
      </w:pPr>
      <w:r>
        <w:t xml:space="preserve">Dear Hiring Manager,</w:t>
      </w:r>
    </w:p>
    <w:p>
      <w:pPr>
        <w:pStyle w:val="BodyText"/>
      </w:pPr>
      <w:r>
        <w:t xml:space="preserve">I am writing to express my strong interest in the Marine Engineer position at [Company Name] in Kyoto, Japan. As a dedicated and experienced marine engineer with a passion for innovation and precision, I am eager to contribute my expertise to a company that values technical excellence and operates within one of the most technologically advanced regions of Japan. Kyoto, with its rich cultural heritage and growing emphasis on sustainable maritime practices, represents an ideal setting for me to apply my skills while immersing myself in the unique opportunities this city offers.</w:t>
      </w:r>
    </w:p>
    <w:p>
      <w:pPr>
        <w:pStyle w:val="BodyText"/>
      </w:pPr>
      <w:r>
        <w:t xml:space="preserve">With over [X years] of experience in marine engineering, I have developed a comprehensive understanding of ship systems, propulsion technologies, and maintenance protocols. My career has spanned roles in both commercial and industrial marine environments, where I have been responsible for ensuring the efficiency, safety, and reliability of vessels ranging from cargo ships to offshore platforms. This hands-on experience has equipped me with the ability to diagnose complex mechanical issues, optimize engine performance, and adhere to stringent environmental regulations—skills that align perfectly with the demands of a Marine Engineer in Kyoto’s dynamic maritime sector.</w:t>
      </w:r>
    </w:p>
    <w:p>
      <w:pPr>
        <w:pStyle w:val="BodyText"/>
      </w:pPr>
      <w:r>
        <w:t xml:space="preserve">What excites me most about this opportunity is the chance to work in Japan, a country renowned for its cutting-edge engineering standards and commitment to innovation. Kyoto, in particular, has long been a hub for research and development, with its proximity to major ports and waterways creating a strategic location for maritime operations. I am particularly drawn to [Company Name]’s reputation for excellence in marine technology and its dedication to fostering sustainable practices. As a Marine Engineer, I am confident that my technical background, problem-solving mindset, and adaptability will allow me to contribute meaningfully to your team while embracing the cultural and professional values of Japan.</w:t>
      </w:r>
    </w:p>
    <w:p>
      <w:pPr>
        <w:pStyle w:val="BodyText"/>
      </w:pPr>
      <w:r>
        <w:t xml:space="preserve">One of my core strengths is my ability to work collaboratively in multidisciplinary teams. Whether coordinating with naval architects, technicians, or project managers, I prioritize clear communication and a commitment to quality. In my previous role at [Previous Company], I led a team that implemented a fuel efficiency upgrade for a fleet of vessels, resulting in a 15% reduction in operational costs and carbon emissions. This achievement not only demonstrated my technical expertise but also highlighted my ability to balance innovation with practicality—a skill I believe is essential for success in Japan’s competitive maritime industry.</w:t>
      </w:r>
    </w:p>
    <w:p>
      <w:pPr>
        <w:pStyle w:val="BodyText"/>
      </w:pPr>
      <w:r>
        <w:t xml:space="preserve">Additionally, I have always been fascinated by the intersection of traditional craftsmanship and modern technology, a philosophy that resonates deeply with Kyoto’s legacy. The city’s blend of historical preservation and forward-thinking initiatives aligns with my own approach to engineering: to honor the past while embracing the future. I am particularly interested in exploring how advanced materials, automation, and digital monitoring systems can be integrated into marine infrastructure to enhance efficiency and sustainability. I am eager to bring this perspective to [Company Name] and contribute to projects that reflect Kyoto’s vision for a greener, more resilient maritime sector.</w:t>
      </w:r>
    </w:p>
    <w:p>
      <w:pPr>
        <w:pStyle w:val="BodyText"/>
      </w:pPr>
      <w:r>
        <w:t xml:space="preserve">My commitment to professional growth is another key aspect of my profile. I have consistently pursued certifications and training programs in marine engineering, including [specific certifications or courses], which have expanded my knowledge of emerging technologies such as hybrid propulsion systems and smart ship automation. I am also fluent in [language if applicable], which allows me to communicate effectively with international teams—a skill that will be invaluable in a global industry like maritime engineering.</w:t>
      </w:r>
    </w:p>
    <w:p>
      <w:pPr>
        <w:pStyle w:val="BodyText"/>
      </w:pPr>
      <w:r>
        <w:t xml:space="preserve">Working in Japan presents not only a professional challenge but also an opportunity to grow personally. I have long admired the Japanese values of discipline, precision, and respect for tradition, all of which I strive to embody in my work. Kyoto’s unique blend of historical significance and modern innovation makes it an ideal location for me to thrive as a Marine Engineer. I am confident that my technical expertise, cultural adaptability, and passion for maritime technology will allow me to make a meaningful contribution to your organization.</w:t>
      </w:r>
    </w:p>
    <w:p>
      <w:pPr>
        <w:pStyle w:val="BodyText"/>
      </w:pPr>
      <w:r>
        <w:t xml:space="preserve">Thank you for considering my application. I would be honored to discuss how my background and vision align with the goals of [Company Name] during an interview. Please feel free to contact me at [phone number] or [email address] at your earliest convenience. I look forward to the possibility of joining your team and contributing to the continued success of your marine engineering initiatives in Kyoto.</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ine Engineer in Japan Kyoto</dc:title>
  <dc:creator/>
  <cp:keywords/>
  <dcterms:created xsi:type="dcterms:W3CDTF">2026-07-23T11:47:02Z</dcterms:created>
  <dcterms:modified xsi:type="dcterms:W3CDTF">2026-07-23T11:47:02Z</dcterms:modified>
</cp:coreProperties>
</file>

<file path=docProps/custom.xml><?xml version="1.0" encoding="utf-8"?>
<Properties xmlns="http://schemas.openxmlformats.org/officeDocument/2006/custom-properties" xmlns:vt="http://schemas.openxmlformats.org/officeDocument/2006/docPropsVTypes"/>
</file>